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Australia</w:t>
      </w:r>
      <w:r>
        <w:t xml:space="preserve"> </w:t>
      </w:r>
      <w:r>
        <w:t xml:space="preserve">Sydney</w:t>
      </w:r>
    </w:p>
    <w:p>
      <w:pPr>
        <w:pStyle w:val="FirstParagraph"/>
      </w:pPr>
      <w:r>
        <w:t xml:space="preserve">John Doe</w:t>
      </w:r>
      <w:r>
        <w:br/>
      </w:r>
      <w:r>
        <w:t xml:space="preserve">123 Business Lane</w:t>
      </w:r>
      <w:r>
        <w:br/>
      </w:r>
      <w:r>
        <w:t xml:space="preserve">Sydney, NSW 2000</w:t>
      </w:r>
      <w:r>
        <w:br/>
      </w:r>
      <w:r>
        <w:t xml:space="preserve">Australia</w:t>
      </w:r>
      <w:r>
        <w:br/>
      </w:r>
      <w:r>
        <w:t xml:space="preserve">Email: john.doe@example.com</w:t>
      </w:r>
      <w:r>
        <w:br/>
      </w:r>
      <w:r>
        <w:t xml:space="preserve">Phone: +61 412 345 678</w:t>
      </w:r>
    </w:p>
    <w:p>
      <w:pPr>
        <w:pStyle w:val="BodyText"/>
      </w:pPr>
      <w:r>
        <w:t xml:space="preserve">[Date]</w:t>
      </w:r>
    </w:p>
    <w:bookmarkStart w:id="20" w:name="hiring-manager"/>
    <w:p>
      <w:pPr>
        <w:pStyle w:val="Heading2"/>
      </w:pPr>
      <w:r>
        <w:t xml:space="preserve">Hiring Manager</w:t>
      </w:r>
    </w:p>
    <w:p>
      <w:pPr>
        <w:pStyle w:val="FirstParagraph"/>
      </w:pPr>
      <w:r>
        <w:t xml:space="preserve">Department of Economic Strategy</w:t>
      </w:r>
      <w:r>
        <w:br/>
      </w:r>
      <w:r>
        <w:t xml:space="preserve">State Government of New South Wales</w:t>
      </w:r>
      <w:r>
        <w:br/>
      </w:r>
      <w:r>
        <w:t xml:space="preserve">123 Parliament House Road</w:t>
      </w:r>
      <w:r>
        <w:br/>
      </w:r>
      <w:r>
        <w:t xml:space="preserve">Sydney, NSW 2000</w:t>
      </w:r>
      <w:r>
        <w:br/>
      </w:r>
      <w:r>
        <w:t xml:space="preserve">Australia</w:t>
      </w:r>
    </w:p>
    <w:bookmarkEnd w:id="20"/>
    <w:bookmarkStart w:id="21" w:name="cover-letter-for-economist-position"/>
    <w:p>
      <w:pPr>
        <w:pStyle w:val="Heading1"/>
      </w:pPr>
      <w:r>
        <w:t xml:space="preserve">Cover Letter for Economist Position</w:t>
      </w:r>
    </w:p>
    <w:p>
      <w:pPr>
        <w:pStyle w:val="FirstParagraph"/>
      </w:pPr>
      <w:r>
        <w:t xml:space="preserve">Dear Hiring Manager,</w:t>
      </w:r>
    </w:p>
    <w:p>
      <w:pPr>
        <w:pStyle w:val="BodyText"/>
      </w:pPr>
      <w:r>
        <w:t xml:space="preserve">I am writing to express my enthusiastic interest in the Economist position at the Department of Economic Strategy in Australia Sydney. As a dedicated professional with a deep understanding of economic systems, policy development, and regional market dynamics, I am eager to contribute my expertise to support the continued growth and prosperity of Sydney’s economy. This opportunity aligns perfectly with my career aspirations as an Economist, and I am confident that my academic background, professional experience, and passion for economic analysis make me a strong candidate for this role.</w:t>
      </w:r>
    </w:p>
    <w:p>
      <w:pPr>
        <w:pStyle w:val="BodyText"/>
      </w:pPr>
      <w:r>
        <w:t xml:space="preserve">With over [X years] of experience in economic research, forecasting, and policy advisory roles across both public and private sectors, I have developed a comprehensive skill set that directly addresses the needs of organizations like yours. My work as an Economist has focused on analyzing macroeconomic trends, evaluating the impact of fiscal and monetary policies, and providing data-driven insights to drive decision-making. Whether it was assessing the effects of trade agreements on regional industries or modeling scenarios for sustainable urban development, I have consistently demonstrated a commitment to leveraging economic principles to solve real-world challenges.</w:t>
      </w:r>
    </w:p>
    <w:p>
      <w:pPr>
        <w:pStyle w:val="BodyText"/>
      </w:pPr>
      <w:r>
        <w:t xml:space="preserve">What draws me specifically to the Economist role in Australia Sydney is the unique opportunity to contribute to a dynamic and globally connected economy. Sydney, as one of Australia’s most vibrant cities, presents a complex interplay of industries ranging from finance and technology to tourism and renewable energy. As an Economist with expertise in analyzing regional economic structures, I am particularly interested in collaborating on initiatives that address Sydney’s current priorities, such as fostering innovation in the tech sector, supporting small businesses amid global market fluctuations, and ensuring equitable economic growth across diverse communities. My ability to translate complex data into actionable strategies would enable me to support your team in navigating these challenges effectively.</w:t>
      </w:r>
    </w:p>
    <w:p>
      <w:pPr>
        <w:pStyle w:val="BodyText"/>
      </w:pPr>
      <w:r>
        <w:t xml:space="preserve">My academic foundation in Economics from [University Name], coupled with my professional experience in roles such as [Previous Job Title] at [Previous Employer], has equipped me with the analytical tools and practical knowledge necessary to thrive in this position. During my tenure as an Economist at [Previous Employer], I led a project analyzing the economic impact of infrastructure investments on Sydney’s transport network, which resulted in a 15% improvement in resource allocation efficiency. This experience reinforced my ability to combine rigorous quantitative analysis with a nuanced understanding of local market conditions—a skill I believe is critical for success in Australia Sydney’s competitive economic landscape.</w:t>
      </w:r>
    </w:p>
    <w:p>
      <w:pPr>
        <w:pStyle w:val="BodyText"/>
      </w:pPr>
      <w:r>
        <w:t xml:space="preserve">What sets me apart as an Economist is my ability to bridge the gap between technical expertise and stakeholder engagement. I have consistently worked closely with policymakers, business leaders, and community representatives to ensure that economic strategies are not only theoretically sound but also socially and environmentally responsible. For instance, in a recent project focused on urban planning in Melbourne, I collaborated with local authorities to design a framework for integrating economic growth with sustainability goals. This experience highlighted the importance of tailoring solutions to the specific needs of a region—a principle I am eager to apply in my work with the Department of Economic Strategy.</w:t>
      </w:r>
    </w:p>
    <w:p>
      <w:pPr>
        <w:pStyle w:val="BodyText"/>
      </w:pPr>
      <w:r>
        <w:t xml:space="preserve">Moreover, my fluency in [Languages if applicable] and cultural adaptability have allowed me to collaborate effectively across diverse teams and regions. As an Economist with a global perspective, I understand the importance of aligning local initiatives with broader economic trends. Australia Sydney’s position as a hub for international trade and innovation makes it an ideal environment for someone who values cross-border collaboration and forward-thinking strategies. I am particularly inspired by Sydney’s commitment to becoming a leader in green economy initiatives, and I would be thrilled to contribute my expertise to support these efforts.</w:t>
      </w:r>
    </w:p>
    <w:p>
      <w:pPr>
        <w:pStyle w:val="BodyText"/>
      </w:pPr>
      <w:r>
        <w:t xml:space="preserve">As you review my application, I hope you will consider how my background as an Economist aligns with the goals of your organization. My ability to conduct in-depth economic analyses, develop evidence-based policy recommendations, and communicate insights clearly to both technical and non-technical audiences positions me to make an immediate impact. I am particularly drawn to the opportunity to work in Australia Sydney, where the synergy between economic innovation and cultural diversity creates a fertile ground for meaningful contributions.</w:t>
      </w:r>
    </w:p>
    <w:p>
      <w:pPr>
        <w:pStyle w:val="BodyText"/>
      </w:pPr>
      <w:r>
        <w:t xml:space="preserve">I would welcome the chance to discuss how my skills and experiences can support your team’s objectives. Thank you for considering my application. I look forward to the possibility of contributing to the continued success of the Department of Economic Strategy in Australia Sydney.</w:t>
      </w:r>
    </w:p>
    <w:p>
      <w:pPr>
        <w:pStyle w:val="BodyText"/>
      </w:pPr>
      <w:r>
        <w:t xml:space="preserve">Sincerely,</w:t>
      </w:r>
      <w:r>
        <w:br/>
      </w:r>
      <w:r>
        <w:t xml:space="preserve">John Do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conomist Position in Australia Sydney</dc:title>
  <dc:creator/>
  <dc:language>en</dc:language>
  <cp:keywords/>
  <dcterms:created xsi:type="dcterms:W3CDTF">2026-07-23T22:17:52Z</dcterms:created>
  <dcterms:modified xsi:type="dcterms:W3CDTF">2026-07-23T22:17:52Z</dcterms:modified>
</cp:coreProperties>
</file>

<file path=docProps/custom.xml><?xml version="1.0" encoding="utf-8"?>
<Properties xmlns="http://schemas.openxmlformats.org/officeDocument/2006/custom-properties" xmlns:vt="http://schemas.openxmlformats.org/officeDocument/2006/docPropsVTypes"/>
</file>